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Police Officer Internship Program</w:t>
      </w:r>
      <w:r>
        <w:br/>
      </w:r>
      <w:r>
        <w:t xml:space="preserve">Chicago Police Department, United States Chicago</w:t>
      </w:r>
    </w:p>
    <w:bookmarkEnd w:id="20"/>
    <w:p>
      <w:pPr>
        <w:pStyle w:val="BodyText"/>
      </w:pPr>
      <w:r>
        <w:t xml:space="preserve">October 26, 2023</w:t>
      </w:r>
    </w:p>
    <w:p>
      <w:pPr>
        <w:pStyle w:val="BodyText"/>
      </w:pPr>
      <w:r>
        <w:t xml:space="preserve">Chicago Police Department</w:t>
      </w:r>
      <w:r>
        <w:br/>
      </w:r>
      <w:r>
        <w:t xml:space="preserve">1718 South State Street</w:t>
      </w:r>
      <w:r>
        <w:br/>
      </w:r>
      <w:r>
        <w:t xml:space="preserve">Chicago, IL 60601</w:t>
      </w:r>
    </w:p>
    <w:p>
      <w:pPr>
        <w:pStyle w:val="BodyText"/>
      </w:pPr>
      <w:r>
        <w:t xml:space="preserve">Dear Hiring Committee,</w:t>
      </w:r>
    </w:p>
    <w:p>
      <w:pPr>
        <w:pStyle w:val="BodyText"/>
      </w:pPr>
      <w:r>
        <w:t xml:space="preserve">It is with profound enthusiasm and unwavering commitment to public safety that I submit this Internship Application Letter for the Police Officer Internship Program with the Chicago Police Department. As an aspiring law enforcement professional deeply rooted in the values of service, integrity, and community partnership, I have long admired Chicago’s legacy as a beacon of resilience within the United States. This internship represents not merely a professional opportunity but a vital step toward fulfilling my lifelong ambition to serve as an exemplary Police Officer within the vibrant and diverse landscape of United States Chicago.</w:t>
      </w:r>
    </w:p>
    <w:p>
      <w:pPr>
        <w:pStyle w:val="BodyText"/>
      </w:pPr>
      <w:r>
        <w:t xml:space="preserve">My academic foundation in Criminal Justice from Loyola University Chicago has equipped me with both theoretical rigor and practical awareness essential for modern policing. Through courses in community-oriented policing, crisis intervention, and constitutional law, I developed a nuanced understanding of the complex challenges facing urban law enforcement agencies like the CPD. My capstone research on "Restorative Justice Models in High-Crime Neighborhoods" specifically examined initiatives implemented across Chicago’s 25th District—revealing how collaborative approaches between officers and residents reduced retaliatory violence by 18% over two years. This work reinforced my conviction that effective policing transcends enforcement to encompass empathy, cultural humility, and proactive community engagement—a philosophy deeply aligned with the CPD’s current strategic priorities.</w:t>
      </w:r>
    </w:p>
    <w:p>
      <w:pPr>
        <w:pStyle w:val="BodyText"/>
      </w:pPr>
      <w:r>
        <w:t xml:space="preserve">Beyond academia, I have actively cultivated the skills necessary for success in this demanding role. As a volunteer with the Chicago Alternative Policing Strategy (CAPS) program, I attended monthly neighborhood assemblies in Englewood where I facilitated dialogue between residents and patrol officers regarding gun violence prevention. This experience taught me to listen without judgment while translating community concerns into actionable intelligence—a skill directly applicable to the CPD’s mission. Additionally, my certification as a First Responder with the Cook County Emergency Medical Services equipped me with critical trauma management abilities, ensuring I can provide immediate assistance during high-stress incidents while maintaining officer safety protocols.</w:t>
      </w:r>
    </w:p>
    <w:p>
      <w:pPr>
        <w:pStyle w:val="BodyText"/>
      </w:pPr>
      <w:r>
        <w:t xml:space="preserve">What sets my application apart is my deep personal investment in Chicago’s communities. Born and raised on the South Side, I witnessed firsthand how policing intersects with socioeconomic challenges in neighborhoods like Roseland and North Lawndale. My uncle, a retired CPD sergeant with 30 years of service, instilled in me that police work is about "being a shield for the vulnerable." This perspective fuels my desire to contribute to an agency that recognizes Chicago not as merely a city but as the heart of United States Chicago—a dynamic metropolis where every block tells a story of resilience and potential. I understand that serving here requires more than tactical proficiency; it demands cultural fluency, patience with systemic inequities, and unwavering dedication to building trust where it has been historically fractured.</w:t>
      </w:r>
    </w:p>
    <w:p>
      <w:pPr>
        <w:pStyle w:val="BodyText"/>
      </w:pPr>
      <w:r>
        <w:t xml:space="preserve">I am particularly drawn to the CPD’s innovative initiatives like the Community Safety Partnership and Violence Reduction Unit—programs that reflect a forward-thinking approach I aspire to support as an intern. During my research into these efforts, I noted how they prioritize "healing over harm," a paradigm shift critical for addressing Chicago’s complex public safety challenges. My ability to analyze data trends (evidenced by my proficiency with GIS mapping software and SPSS statistical tools) would allow me to contribute meaningfully to these programs’ evaluation components. Moreover, my fluency in Spanish—honed through years of community work in Humboldt Park—positions me to bridge communication gaps with Chicago’s Latinx residents, a demographic comprising over 30% of the city’s population.</w:t>
      </w:r>
    </w:p>
    <w:p>
      <w:pPr>
        <w:pStyle w:val="BodyText"/>
      </w:pPr>
      <w:r>
        <w:t xml:space="preserve">The responsibilities outlined in the Internship Application Letter resonate powerfully with my professional ethos. I am prepared to immerse myself in patrol rotations, evidence processing duties, and community liaison activities while upholding the highest ethical standards. I recognize that becoming a Police Officer requires daily choices to prioritize humanity over protocol—whether de-escalating a mental health crisis or supporting victims of domestic violence in Cook County courts. My internship at the Illinois State Police’s Community Engagement Division further solidified this understanding; I assisted in drafting outreach materials for immigrant communities, learning that effective policing must be rooted in mutual respect rather than fear.</w:t>
      </w:r>
    </w:p>
    <w:p>
      <w:pPr>
        <w:pStyle w:val="BodyText"/>
      </w:pPr>
      <w:r>
        <w:t xml:space="preserve">Chicago’s history as a city of pioneers—from Jane Addams’ Hull House to the Civil Rights Movement—shapes my perspective on public service. As I prepare to join the CPD, I am acutely aware that we operate at a pivotal moment in United States Chicago’s evolution. The recent passage of the Chicago Police Department Accountability Ordinance underscores our collective commitment to reform, and I am eager to contribute as an intern committed to this transformative journey. My goal is not simply to wear a badge but to embody its promise: protecting every resident while advocating for equitable justice within the city that has shaped me.</w:t>
      </w:r>
    </w:p>
    <w:p>
      <w:pPr>
        <w:pStyle w:val="BodyText"/>
      </w:pPr>
      <w:r>
        <w:t xml:space="preserve">In closing, I offer my deepest respect for the CPD’s legacy and my unyielding commitment to serving as a Police Officer who is both a guardian and a partner. I am confident that my blend of academic preparation, community experience, and heartfelt dedication to Chicago’s wellbeing makes me an exceptional candidate for this internship. Thank you for considering my Internship Application Letter. I welcome the opportunity to discuss how my skills align with the CPD’s vision during an interview at your convenience.</w:t>
      </w:r>
    </w:p>
    <w:p>
      <w:pPr>
        <w:pStyle w:val="BodyText"/>
      </w:pPr>
      <w:r>
        <w:t xml:space="preserve">Sincerely,</w:t>
      </w:r>
    </w:p>
    <w:p>
      <w:pPr>
        <w:pStyle w:val="BodyText"/>
      </w:pPr>
      <w:r>
        <w:t xml:space="preserve">Michael J. Rodriguez</w:t>
      </w:r>
    </w:p>
    <w:p>
      <w:pPr>
        <w:pStyle w:val="BodyText"/>
      </w:pPr>
      <w:r>
        <w:t xml:space="preserve">1235 S. Michigan Avenue</w:t>
      </w:r>
      <w:r>
        <w:br/>
      </w:r>
      <w:r>
        <w:t xml:space="preserve">Chicago, IL 60605</w:t>
      </w:r>
      <w:r>
        <w:br/>
      </w:r>
      <w:r>
        <w:t xml:space="preserve">(773) 555-1984 | mrodriguez@email.com</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dc:title>
  <dc:creator/>
  <dc:language>en</dc:language>
  <cp:keywords/>
  <dcterms:created xsi:type="dcterms:W3CDTF">2025-12-10T07:38:02Z</dcterms:created>
  <dcterms:modified xsi:type="dcterms:W3CDTF">2025-12-10T07:38:02Z</dcterms:modified>
</cp:coreProperties>
</file>

<file path=docProps/custom.xml><?xml version="1.0" encoding="utf-8"?>
<Properties xmlns="http://schemas.openxmlformats.org/officeDocument/2006/custom-properties" xmlns:vt="http://schemas.openxmlformats.org/officeDocument/2006/docPropsVTypes"/>
</file>